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E7041" w14:textId="601A1DFC" w:rsidR="001E7A9B" w:rsidRDefault="008F10B7">
      <w:pPr>
        <w:rPr>
          <w:rStyle w:val="Hyperlink"/>
        </w:rPr>
      </w:pPr>
      <w:r>
        <w:t xml:space="preserve">My </w:t>
      </w:r>
      <w:r w:rsidR="00EA3653">
        <w:t>e</w:t>
      </w:r>
      <w:r>
        <w:t xml:space="preserve">-commerce website of choice: </w:t>
      </w:r>
      <w:hyperlink r:id="rId4" w:history="1">
        <w:r w:rsidRPr="00676D3C">
          <w:rPr>
            <w:rStyle w:val="Hyperlink"/>
          </w:rPr>
          <w:t>https://www.jumia.co.ke/</w:t>
        </w:r>
      </w:hyperlink>
    </w:p>
    <w:p w14:paraId="517E5A46" w14:textId="60FE4ECA" w:rsidR="00CC4977" w:rsidRDefault="00D91504">
      <w:pPr>
        <w:rPr>
          <w:rStyle w:val="Hyperlink"/>
        </w:rPr>
      </w:pPr>
      <w:r>
        <w:rPr>
          <w:noProof/>
          <w:color w:val="0563C1" w:themeColor="hyperlink"/>
          <w:u w:val="single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7217526" wp14:editId="7997FD81">
                <wp:simplePos x="0" y="0"/>
                <wp:positionH relativeFrom="column">
                  <wp:posOffset>3963619</wp:posOffset>
                </wp:positionH>
                <wp:positionV relativeFrom="paragraph">
                  <wp:posOffset>2361133</wp:posOffset>
                </wp:positionV>
                <wp:extent cx="629107" cy="424281"/>
                <wp:effectExtent l="0" t="0" r="19050" b="13970"/>
                <wp:wrapNone/>
                <wp:docPr id="479109001" name="Rectangle: Top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07" cy="424281"/>
                        </a:xfrm>
                        <a:prstGeom prst="round2Same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20E8F" id="Rectangle: Top Corners Rounded 11" o:spid="_x0000_s1026" style="position:absolute;margin-left:312.1pt;margin-top:185.9pt;width:49.55pt;height:33.4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9107,424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" path="m70715,l558392,v39055,,70715,31660,70715,70715l629107,424281r,l,424281r,l,70715c,31660,31660,,70715,xe" fillcolor="#4472c4 [3204]" strokecolor="#1f3763 [1604]" strokeweight="1pt">
                <v:stroke joinstyle="miter"/>
                <v:path arrowok="t" o:connecttype="custom" o:connectlocs="70715,0;558392,0;629107,70715;629107,424281;629107,424281;0,424281;0,424281;0,70715;70715,0" o:connectangles="0,0,0,0,0,0,0,0,0"/>
              </v:shape>
            </w:pict>
          </mc:Fallback>
        </mc:AlternateContent>
      </w:r>
      <w:r>
        <w:rPr>
          <w:noProof/>
          <w:color w:val="0563C1" w:themeColor="hyperlink"/>
          <w:u w:val="single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92778BB" wp14:editId="4A4F5861">
                <wp:simplePos x="0" y="0"/>
                <wp:positionH relativeFrom="column">
                  <wp:posOffset>3810000</wp:posOffset>
                </wp:positionH>
                <wp:positionV relativeFrom="paragraph">
                  <wp:posOffset>2207514</wp:posOffset>
                </wp:positionV>
                <wp:extent cx="629107" cy="424281"/>
                <wp:effectExtent l="0" t="0" r="19050" b="13970"/>
                <wp:wrapNone/>
                <wp:docPr id="1037859697" name="Rectangle: Top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07" cy="424281"/>
                        </a:xfrm>
                        <a:prstGeom prst="round2Same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5BBBDA" id="Rectangle: Top Corners Rounded 11" o:spid="_x0000_s1026" style="position:absolute;margin-left:300pt;margin-top:173.8pt;width:49.55pt;height:33.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9107,424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" path="m70715,l558392,v39055,,70715,31660,70715,70715l629107,424281r,l,424281r,l,70715c,31660,31660,,70715,xe" fillcolor="#4472c4 [3204]" strokecolor="#1f3763 [1604]" strokeweight="1pt">
                <v:stroke joinstyle="miter"/>
                <v:path arrowok="t" o:connecttype="custom" o:connectlocs="70715,0;558392,0;629107,70715;629107,424281;629107,424281;0,424281;0,424281;0,70715;70715,0" o:connectangles="0,0,0,0,0,0,0,0,0"/>
              </v:shape>
            </w:pict>
          </mc:Fallback>
        </mc:AlternateContent>
      </w:r>
      <w:r>
        <w:rPr>
          <w:noProof/>
          <w:color w:val="0563C1" w:themeColor="hyperlink"/>
          <w:u w:val="single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8B18B23" wp14:editId="3E337C95">
                <wp:simplePos x="0" y="0"/>
                <wp:positionH relativeFrom="column">
                  <wp:posOffset>3656381</wp:posOffset>
                </wp:positionH>
                <wp:positionV relativeFrom="paragraph">
                  <wp:posOffset>2053895</wp:posOffset>
                </wp:positionV>
                <wp:extent cx="629107" cy="424281"/>
                <wp:effectExtent l="0" t="0" r="19050" b="13970"/>
                <wp:wrapNone/>
                <wp:docPr id="747218560" name="Rectangle: Top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07" cy="424281"/>
                        </a:xfrm>
                        <a:prstGeom prst="round2Same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EDAC26" id="Rectangle: Top Corners Rounded 11" o:spid="_x0000_s1026" style="position:absolute;margin-left:287.9pt;margin-top:161.7pt;width:49.55pt;height:33.4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9107,424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" path="m70715,l558392,v39055,,70715,31660,70715,70715l629107,424281r,l,424281r,l,70715c,31660,31660,,70715,xe" fillcolor="#4472c4 [3204]" strokecolor="#1f3763 [1604]" strokeweight="1pt">
                <v:stroke joinstyle="miter"/>
                <v:path arrowok="t" o:connecttype="custom" o:connectlocs="70715,0;558392,0;629107,70715;629107,424281;629107,424281;0,424281;0,424281;0,70715;70715,0" o:connectangles="0,0,0,0,0,0,0,0,0"/>
              </v:shape>
            </w:pict>
          </mc:Fallback>
        </mc:AlternateContent>
      </w:r>
      <w:r>
        <w:rPr>
          <w:noProof/>
          <w:color w:val="0563C1" w:themeColor="hyperlink"/>
          <w:u w:val="single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07358F4" wp14:editId="14288F11">
                <wp:simplePos x="0" y="0"/>
                <wp:positionH relativeFrom="column">
                  <wp:posOffset>3502762</wp:posOffset>
                </wp:positionH>
                <wp:positionV relativeFrom="paragraph">
                  <wp:posOffset>1900276</wp:posOffset>
                </wp:positionV>
                <wp:extent cx="629107" cy="424281"/>
                <wp:effectExtent l="0" t="0" r="19050" b="13970"/>
                <wp:wrapNone/>
                <wp:docPr id="459915873" name="Rectangle: Top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07" cy="424281"/>
                        </a:xfrm>
                        <a:prstGeom prst="round2Same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1957F2" id="Rectangle: Top Corners Rounded 11" o:spid="_x0000_s1026" style="position:absolute;margin-left:275.8pt;margin-top:149.65pt;width:49.55pt;height:33.4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9107,424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" path="m70715,l558392,v39055,,70715,31660,70715,70715l629107,424281r,l,424281r,l,70715c,31660,31660,,70715,xe" fillcolor="#4472c4 [3204]" strokecolor="#1f3763 [1604]" strokeweight="1pt">
                <v:stroke joinstyle="miter"/>
                <v:path arrowok="t" o:connecttype="custom" o:connectlocs="70715,0;558392,0;629107,70715;629107,424281;629107,424281;0,424281;0,424281;0,70715;70715,0" o:connectangles="0,0,0,0,0,0,0,0,0"/>
              </v:shape>
            </w:pict>
          </mc:Fallback>
        </mc:AlternateContent>
      </w:r>
      <w:r>
        <w:rPr>
          <w:noProof/>
          <w:color w:val="0563C1" w:themeColor="hyperlink"/>
          <w:u w:val="singl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FCEFD8A" wp14:editId="32E155D9">
                <wp:simplePos x="0" y="0"/>
                <wp:positionH relativeFrom="column">
                  <wp:posOffset>3349142</wp:posOffset>
                </wp:positionH>
                <wp:positionV relativeFrom="paragraph">
                  <wp:posOffset>1746656</wp:posOffset>
                </wp:positionV>
                <wp:extent cx="629107" cy="424281"/>
                <wp:effectExtent l="0" t="0" r="19050" b="13970"/>
                <wp:wrapNone/>
                <wp:docPr id="918164332" name="Rectangle: Top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07" cy="424281"/>
                        </a:xfrm>
                        <a:prstGeom prst="round2Same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1AE223" id="Rectangle: Top Corners Rounded 11" o:spid="_x0000_s1026" style="position:absolute;margin-left:263.7pt;margin-top:137.55pt;width:49.55pt;height:33.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9107,424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" path="m70715,l558392,v39055,,70715,31660,70715,70715l629107,424281r,l,424281r,l,70715c,31660,31660,,70715,xe" fillcolor="#4472c4 [3204]" strokecolor="#1f3763 [1604]" strokeweight="1pt">
                <v:stroke joinstyle="miter"/>
                <v:path arrowok="t" o:connecttype="custom" o:connectlocs="70715,0;558392,0;629107,70715;629107,424281;629107,424281;0,424281;0,424281;0,70715;70715,0" o:connectangles="0,0,0,0,0,0,0,0,0"/>
              </v:shape>
            </w:pict>
          </mc:Fallback>
        </mc:AlternateContent>
      </w:r>
      <w:r>
        <w:rPr>
          <w:noProof/>
          <w:color w:val="0563C1" w:themeColor="hyperlink"/>
          <w:u w:val="single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519B34F" wp14:editId="460095BF">
                <wp:simplePos x="0" y="0"/>
                <wp:positionH relativeFrom="column">
                  <wp:posOffset>3195523</wp:posOffset>
                </wp:positionH>
                <wp:positionV relativeFrom="paragraph">
                  <wp:posOffset>1593037</wp:posOffset>
                </wp:positionV>
                <wp:extent cx="629107" cy="424281"/>
                <wp:effectExtent l="0" t="0" r="19050" b="13970"/>
                <wp:wrapNone/>
                <wp:docPr id="2065456882" name="Rectangle: Top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07" cy="424281"/>
                        </a:xfrm>
                        <a:prstGeom prst="round2Same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3CF6B2" id="Rectangle: Top Corners Rounded 11" o:spid="_x0000_s1026" style="position:absolute;margin-left:251.6pt;margin-top:125.45pt;width:49.55pt;height:33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9107,424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" path="m70715,l558392,v39055,,70715,31660,70715,70715l629107,424281r,l,424281r,l,70715c,31660,31660,,70715,xe" fillcolor="#4472c4 [3204]" strokecolor="#1f3763 [1604]" strokeweight="1pt">
                <v:stroke joinstyle="miter"/>
                <v:path arrowok="t" o:connecttype="custom" o:connectlocs="70715,0;558392,0;629107,70715;629107,424281;629107,424281;0,424281;0,424281;0,70715;70715,0" o:connectangles="0,0,0,0,0,0,0,0,0"/>
              </v:shape>
            </w:pict>
          </mc:Fallback>
        </mc:AlternateContent>
      </w:r>
      <w:r>
        <w:rPr>
          <w:noProof/>
          <w:color w:val="0563C1" w:themeColor="hyperlink"/>
          <w:u w:val="single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4C628F4" wp14:editId="711DFCD1">
                <wp:simplePos x="0" y="0"/>
                <wp:positionH relativeFrom="column">
                  <wp:posOffset>3041904</wp:posOffset>
                </wp:positionH>
                <wp:positionV relativeFrom="paragraph">
                  <wp:posOffset>1439418</wp:posOffset>
                </wp:positionV>
                <wp:extent cx="629107" cy="424281"/>
                <wp:effectExtent l="0" t="0" r="19050" b="13970"/>
                <wp:wrapNone/>
                <wp:docPr id="1650378959" name="Rectangle: Top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07" cy="424281"/>
                        </a:xfrm>
                        <a:prstGeom prst="round2Same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F2ABB" id="Rectangle: Top Corners Rounded 11" o:spid="_x0000_s1026" style="position:absolute;margin-left:239.5pt;margin-top:113.35pt;width:49.55pt;height:33.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9107,424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" path="m70715,l558392,v39055,,70715,31660,70715,70715l629107,424281r,l,424281r,l,70715c,31660,31660,,70715,xe" fillcolor="#4472c4 [3204]" strokecolor="#1f3763 [1604]" strokeweight="1pt">
                <v:stroke joinstyle="miter"/>
                <v:path arrowok="t" o:connecttype="custom" o:connectlocs="70715,0;558392,0;629107,70715;629107,424281;629107,424281;0,424281;0,424281;0,70715;70715,0" o:connectangles="0,0,0,0,0,0,0,0,0"/>
              </v:shape>
            </w:pict>
          </mc:Fallback>
        </mc:AlternateContent>
      </w:r>
      <w:r>
        <w:rPr>
          <w:noProof/>
          <w:color w:val="0563C1" w:themeColor="hyperlink"/>
          <w:u w:val="singl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C1CE871" wp14:editId="2C0E1DC7">
                <wp:simplePos x="0" y="0"/>
                <wp:positionH relativeFrom="column">
                  <wp:posOffset>2888285</wp:posOffset>
                </wp:positionH>
                <wp:positionV relativeFrom="paragraph">
                  <wp:posOffset>1285799</wp:posOffset>
                </wp:positionV>
                <wp:extent cx="629107" cy="424281"/>
                <wp:effectExtent l="0" t="0" r="19050" b="13970"/>
                <wp:wrapNone/>
                <wp:docPr id="474122565" name="Rectangle: Top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07" cy="424281"/>
                        </a:xfrm>
                        <a:prstGeom prst="round2Same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94DBF8" id="Rectangle: Top Corners Rounded 11" o:spid="_x0000_s1026" style="position:absolute;margin-left:227.4pt;margin-top:101.25pt;width:49.55pt;height:33.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9107,424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" path="m70715,l558392,v39055,,70715,31660,70715,70715l629107,424281r,l,424281r,l,70715c,31660,31660,,70715,xe" fillcolor="#4472c4 [3204]" strokecolor="#1f3763 [1604]" strokeweight="1pt">
                <v:stroke joinstyle="miter"/>
                <v:path arrowok="t" o:connecttype="custom" o:connectlocs="70715,0;558392,0;629107,70715;629107,424281;629107,424281;0,424281;0,424281;0,70715;70715,0" o:connectangles="0,0,0,0,0,0,0,0,0"/>
              </v:shape>
            </w:pict>
          </mc:Fallback>
        </mc:AlternateContent>
      </w:r>
      <w:r>
        <w:rPr>
          <w:noProof/>
          <w:color w:val="0563C1" w:themeColor="hyperlink"/>
          <w:u w:val="singl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EB7428B" wp14:editId="6780A590">
                <wp:simplePos x="0" y="0"/>
                <wp:positionH relativeFrom="column">
                  <wp:posOffset>2734666</wp:posOffset>
                </wp:positionH>
                <wp:positionV relativeFrom="paragraph">
                  <wp:posOffset>1132180</wp:posOffset>
                </wp:positionV>
                <wp:extent cx="629107" cy="424281"/>
                <wp:effectExtent l="0" t="0" r="19050" b="13970"/>
                <wp:wrapNone/>
                <wp:docPr id="47122110" name="Rectangle: Top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07" cy="424281"/>
                        </a:xfrm>
                        <a:prstGeom prst="round2Same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D54950" id="Rectangle: Top Corners Rounded 11" o:spid="_x0000_s1026" style="position:absolute;margin-left:215.35pt;margin-top:89.15pt;width:49.55pt;height:33.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9107,424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" path="m70715,l558392,v39055,,70715,31660,70715,70715l629107,424281r,l,424281r,l,70715c,31660,31660,,70715,xe" fillcolor="#4472c4 [3204]" strokecolor="#1f3763 [1604]" strokeweight="1pt">
                <v:stroke joinstyle="miter"/>
                <v:path arrowok="t" o:connecttype="custom" o:connectlocs="70715,0;558392,0;629107,70715;629107,424281;629107,424281;0,424281;0,424281;0,70715;70715,0" o:connectangles="0,0,0,0,0,0,0,0,0"/>
              </v:shape>
            </w:pict>
          </mc:Fallback>
        </mc:AlternateContent>
      </w:r>
      <w:r>
        <w:rPr>
          <w:noProof/>
          <w:color w:val="0563C1" w:themeColor="hyperlink"/>
          <w:u w:val="singl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A7E7887" wp14:editId="40E2B653">
                <wp:simplePos x="0" y="0"/>
                <wp:positionH relativeFrom="column">
                  <wp:posOffset>2581046</wp:posOffset>
                </wp:positionH>
                <wp:positionV relativeFrom="paragraph">
                  <wp:posOffset>978560</wp:posOffset>
                </wp:positionV>
                <wp:extent cx="629107" cy="424281"/>
                <wp:effectExtent l="0" t="0" r="19050" b="13970"/>
                <wp:wrapNone/>
                <wp:docPr id="1455593973" name="Rectangle: Top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07" cy="424281"/>
                        </a:xfrm>
                        <a:prstGeom prst="round2Same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90AB8" id="Rectangle: Top Corners Rounded 11" o:spid="_x0000_s1026" style="position:absolute;margin-left:203.25pt;margin-top:77.05pt;width:49.55pt;height:33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9107,424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" path="m70715,l558392,v39055,,70715,31660,70715,70715l629107,424281r,l,424281r,l,70715c,31660,31660,,70715,xe" fillcolor="#4472c4 [3204]" strokecolor="#1f3763 [1604]" strokeweight="1pt">
                <v:stroke joinstyle="miter"/>
                <v:path arrowok="t" o:connecttype="custom" o:connectlocs="70715,0;558392,0;629107,70715;629107,424281;629107,424281;0,424281;0,424281;0,70715;70715,0" o:connectangles="0,0,0,0,0,0,0,0,0"/>
              </v:shape>
            </w:pict>
          </mc:Fallback>
        </mc:AlternateContent>
      </w:r>
      <w:r>
        <w:rPr>
          <w:noProof/>
          <w:color w:val="0563C1" w:themeColor="hyperlink"/>
          <w:u w:val="sing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291EEB1" wp14:editId="337EAE21">
                <wp:simplePos x="0" y="0"/>
                <wp:positionH relativeFrom="column">
                  <wp:posOffset>2427427</wp:posOffset>
                </wp:positionH>
                <wp:positionV relativeFrom="paragraph">
                  <wp:posOffset>824941</wp:posOffset>
                </wp:positionV>
                <wp:extent cx="629107" cy="424281"/>
                <wp:effectExtent l="0" t="0" r="19050" b="13970"/>
                <wp:wrapNone/>
                <wp:docPr id="1256289717" name="Rectangle: Top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07" cy="424281"/>
                        </a:xfrm>
                        <a:prstGeom prst="round2Same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F4EBB9" id="Rectangle: Top Corners Rounded 11" o:spid="_x0000_s1026" style="position:absolute;margin-left:191.15pt;margin-top:64.95pt;width:49.55pt;height:33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9107,424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" path="m70715,l558392,v39055,,70715,31660,70715,70715l629107,424281r,l,424281r,l,70715c,31660,31660,,70715,xe" fillcolor="#4472c4 [3204]" strokecolor="#1f3763 [1604]" strokeweight="1pt">
                <v:stroke joinstyle="miter"/>
                <v:path arrowok="t" o:connecttype="custom" o:connectlocs="70715,0;558392,0;629107,70715;629107,424281;629107,424281;0,424281;0,424281;0,70715;70715,0" o:connectangles="0,0,0,0,0,0,0,0,0"/>
              </v:shape>
            </w:pict>
          </mc:Fallback>
        </mc:AlternateContent>
      </w:r>
      <w:r>
        <w:rPr>
          <w:noProof/>
          <w:color w:val="0563C1" w:themeColor="hyperlink"/>
          <w:u w:val="singl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EBF936D" wp14:editId="068779BE">
                <wp:simplePos x="0" y="0"/>
                <wp:positionH relativeFrom="column">
                  <wp:posOffset>2273808</wp:posOffset>
                </wp:positionH>
                <wp:positionV relativeFrom="paragraph">
                  <wp:posOffset>671322</wp:posOffset>
                </wp:positionV>
                <wp:extent cx="629107" cy="424281"/>
                <wp:effectExtent l="0" t="0" r="19050" b="13970"/>
                <wp:wrapNone/>
                <wp:docPr id="2142459064" name="Rectangle: Top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07" cy="424281"/>
                        </a:xfrm>
                        <a:prstGeom prst="round2Same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069093" id="Rectangle: Top Corners Rounded 11" o:spid="_x0000_s1026" style="position:absolute;margin-left:179.05pt;margin-top:52.85pt;width:49.55pt;height:33.4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9107,424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" path="m70715,l558392,v39055,,70715,31660,70715,70715l629107,424281r,l,424281r,l,70715c,31660,31660,,70715,xe" fillcolor="#4472c4 [3204]" strokecolor="#1f3763 [1604]" strokeweight="1pt">
                <v:stroke joinstyle="miter"/>
                <v:path arrowok="t" o:connecttype="custom" o:connectlocs="70715,0;558392,0;629107,70715;629107,424281;629107,424281;0,424281;0,424281;0,70715;70715,0" o:connectangles="0,0,0,0,0,0,0,0,0"/>
              </v:shape>
            </w:pict>
          </mc:Fallback>
        </mc:AlternateContent>
      </w:r>
      <w:r>
        <w:rPr>
          <w:noProof/>
          <w:color w:val="0563C1" w:themeColor="hyperlink"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C9DD383" wp14:editId="3DC81757">
                <wp:simplePos x="0" y="0"/>
                <wp:positionH relativeFrom="column">
                  <wp:posOffset>2120189</wp:posOffset>
                </wp:positionH>
                <wp:positionV relativeFrom="paragraph">
                  <wp:posOffset>517703</wp:posOffset>
                </wp:positionV>
                <wp:extent cx="629107" cy="424281"/>
                <wp:effectExtent l="0" t="0" r="19050" b="13970"/>
                <wp:wrapNone/>
                <wp:docPr id="800030527" name="Rectangle: Top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07" cy="424281"/>
                        </a:xfrm>
                        <a:prstGeom prst="round2Same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E4194" id="Rectangle: Top Corners Rounded 11" o:spid="_x0000_s1026" style="position:absolute;margin-left:166.95pt;margin-top:40.75pt;width:49.55pt;height:33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9107,424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" path="m70715,l558392,v39055,,70715,31660,70715,70715l629107,424281r,l,424281r,l,70715c,31660,31660,,70715,xe" fillcolor="#4472c4 [3204]" strokecolor="#1f3763 [1604]" strokeweight="1pt">
                <v:stroke joinstyle="miter"/>
                <v:path arrowok="t" o:connecttype="custom" o:connectlocs="70715,0;558392,0;629107,70715;629107,424281;629107,424281;0,424281;0,424281;0,70715;70715,0" o:connectangles="0,0,0,0,0,0,0,0,0"/>
              </v:shape>
            </w:pict>
          </mc:Fallback>
        </mc:AlternateContent>
      </w:r>
      <w:r>
        <w:rPr>
          <w:noProof/>
          <w:color w:val="0563C1" w:themeColor="hyperlink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D62CF4" wp14:editId="1E878547">
                <wp:simplePos x="0" y="0"/>
                <wp:positionH relativeFrom="column">
                  <wp:posOffset>1966570</wp:posOffset>
                </wp:positionH>
                <wp:positionV relativeFrom="paragraph">
                  <wp:posOffset>364084</wp:posOffset>
                </wp:positionV>
                <wp:extent cx="629107" cy="424281"/>
                <wp:effectExtent l="0" t="0" r="19050" b="13970"/>
                <wp:wrapNone/>
                <wp:docPr id="1049515901" name="Rectangle: Top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07" cy="424281"/>
                        </a:xfrm>
                        <a:prstGeom prst="round2Same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954D39" id="Rectangle: Top Corners Rounded 11" o:spid="_x0000_s1026" style="position:absolute;margin-left:154.85pt;margin-top:28.65pt;width:49.55pt;height:33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9107,424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" path="m70715,l558392,v39055,,70715,31660,70715,70715l629107,424281r,l,424281r,l,70715c,31660,31660,,70715,xe" fillcolor="#4472c4 [3204]" strokecolor="#1f3763 [1604]" strokeweight="1pt">
                <v:stroke joinstyle="miter"/>
                <v:path arrowok="t" o:connecttype="custom" o:connectlocs="70715,0;558392,0;629107,70715;629107,424281;629107,424281;0,424281;0,424281;0,70715;70715,0" o:connectangles="0,0,0,0,0,0,0,0,0"/>
              </v:shape>
            </w:pict>
          </mc:Fallback>
        </mc:AlternateContent>
      </w:r>
      <w:r>
        <w:rPr>
          <w:noProof/>
          <w:color w:val="0563C1" w:themeColor="hyperlink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04CABB" wp14:editId="6EA4EE29">
                <wp:simplePos x="0" y="0"/>
                <wp:positionH relativeFrom="column">
                  <wp:posOffset>1814170</wp:posOffset>
                </wp:positionH>
                <wp:positionV relativeFrom="paragraph">
                  <wp:posOffset>211684</wp:posOffset>
                </wp:positionV>
                <wp:extent cx="629107" cy="424281"/>
                <wp:effectExtent l="0" t="0" r="19050" b="13970"/>
                <wp:wrapNone/>
                <wp:docPr id="1041026460" name="Rectangle: Top Corners Round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07" cy="424281"/>
                        </a:xfrm>
                        <a:prstGeom prst="round2Same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F1F060" id="Rectangle: Top Corners Rounded 11" o:spid="_x0000_s1026" style="position:absolute;margin-left:142.85pt;margin-top:16.65pt;width:49.55pt;height:33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9107,424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" path="m70715,l558392,v39055,,70715,31660,70715,70715l629107,424281r,l,424281r,l,70715c,31660,31660,,70715,xe" fillcolor="#4472c4 [3204]" strokecolor="#1f3763 [1604]" strokeweight="1pt">
                <v:stroke joinstyle="miter"/>
                <v:path arrowok="t" o:connecttype="custom" o:connectlocs="70715,0;558392,0;629107,70715;629107,424281;629107,424281;0,424281;0,424281;0,70715;70715,0" o:connectangles="0,0,0,0,0,0,0,0,0"/>
              </v:shape>
            </w:pict>
          </mc:Fallback>
        </mc:AlternateContent>
      </w:r>
    </w:p>
    <w:p w14:paraId="5780C6F0" w14:textId="30E98FE0" w:rsidR="00CC4977" w:rsidRDefault="00D91504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414A70" wp14:editId="69AF870C">
                <wp:simplePos x="0" y="0"/>
                <wp:positionH relativeFrom="column">
                  <wp:posOffset>636422</wp:posOffset>
                </wp:positionH>
                <wp:positionV relativeFrom="paragraph">
                  <wp:posOffset>657453</wp:posOffset>
                </wp:positionV>
                <wp:extent cx="629108" cy="373075"/>
                <wp:effectExtent l="0" t="0" r="19050" b="27305"/>
                <wp:wrapNone/>
                <wp:docPr id="1341357398" name="Rectangle: Top Corners Rounded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108" cy="373075"/>
                        </a:xfrm>
                        <a:prstGeom prst="round2Same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8B6A15" id="Rectangle: Top Corners Rounded 12" o:spid="_x0000_s1026" style="position:absolute;margin-left:50.1pt;margin-top:51.75pt;width:49.55pt;height:29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29108,3730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" path="m62180,l566928,v34341,,62180,27839,62180,62180l629108,373075r,l,373075r,l,62180c,27839,27839,,62180,xe" fillcolor="#4472c4 [3204]" strokecolor="#1f3763 [1604]" strokeweight="1pt">
                <v:stroke joinstyle="miter"/>
                <v:path arrowok="t" o:connecttype="custom" o:connectlocs="62180,0;566928,0;629108,62180;629108,373075;629108,373075;0,373075;0,373075;0,62180;62180,0" o:connectangles="0,0,0,0,0,0,0,0,0"/>
              </v:shape>
            </w:pict>
          </mc:Fallback>
        </mc:AlternateContent>
      </w:r>
    </w:p>
    <w:sectPr w:rsidR="00CC4977" w:rsidSect="00CC49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zIxs7CwNDO0NDJU0lEKTi0uzszPAykwrAUA6wJRqiwAAAA="/>
  </w:docVars>
  <w:rsids>
    <w:rsidRoot w:val="007425EC"/>
    <w:rsid w:val="00013DF4"/>
    <w:rsid w:val="00046DD1"/>
    <w:rsid w:val="00094290"/>
    <w:rsid w:val="000D3335"/>
    <w:rsid w:val="001D71DB"/>
    <w:rsid w:val="001E7A9B"/>
    <w:rsid w:val="001F6BB1"/>
    <w:rsid w:val="0030006B"/>
    <w:rsid w:val="00385176"/>
    <w:rsid w:val="0042724F"/>
    <w:rsid w:val="004275A5"/>
    <w:rsid w:val="004B5563"/>
    <w:rsid w:val="004D745E"/>
    <w:rsid w:val="004E5F7B"/>
    <w:rsid w:val="00537BE2"/>
    <w:rsid w:val="00623F56"/>
    <w:rsid w:val="0068708C"/>
    <w:rsid w:val="006A0FD7"/>
    <w:rsid w:val="006C7009"/>
    <w:rsid w:val="007136F7"/>
    <w:rsid w:val="007425EC"/>
    <w:rsid w:val="00811B53"/>
    <w:rsid w:val="008404E7"/>
    <w:rsid w:val="008868D7"/>
    <w:rsid w:val="008F10B7"/>
    <w:rsid w:val="008F4C54"/>
    <w:rsid w:val="009669A7"/>
    <w:rsid w:val="009E5BC4"/>
    <w:rsid w:val="009F2351"/>
    <w:rsid w:val="00A15708"/>
    <w:rsid w:val="00A2483B"/>
    <w:rsid w:val="00A612BA"/>
    <w:rsid w:val="00B82B7A"/>
    <w:rsid w:val="00C00A25"/>
    <w:rsid w:val="00C560DB"/>
    <w:rsid w:val="00CC4977"/>
    <w:rsid w:val="00CC732B"/>
    <w:rsid w:val="00D91504"/>
    <w:rsid w:val="00E147A4"/>
    <w:rsid w:val="00EA3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29EA4"/>
  <w15:chartTrackingRefBased/>
  <w15:docId w15:val="{FBB62171-20F4-41D5-8533-6D06FF14D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10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1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jumia.co.k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Brandon</dc:creator>
  <cp:keywords/>
  <dc:description/>
  <cp:lastModifiedBy>Ben Brandon</cp:lastModifiedBy>
  <cp:revision>21</cp:revision>
  <dcterms:created xsi:type="dcterms:W3CDTF">2023-03-28T08:56:00Z</dcterms:created>
  <dcterms:modified xsi:type="dcterms:W3CDTF">2023-03-28T11:56:00Z</dcterms:modified>
</cp:coreProperties>
</file>